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F14C6" w14:textId="77777777" w:rsidR="00EB3A85" w:rsidRDefault="00DF417F">
      <w:pPr>
        <w:pStyle w:val="BodyText"/>
        <w:ind w:left="3609"/>
        <w:rPr>
          <w:rFonts w:ascii="Times New Roman"/>
          <w:sz w:val="20"/>
        </w:rPr>
      </w:pPr>
      <w:r>
        <w:rPr>
          <w:rFonts w:ascii="Times New Roman"/>
          <w:noProof/>
          <w:sz w:val="20"/>
        </w:rPr>
        <w:drawing>
          <wp:inline distT="0" distB="0" distL="0" distR="0" wp14:anchorId="17237357" wp14:editId="460C8D99">
            <wp:extent cx="1493053" cy="127311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493053" cy="1273111"/>
                    </a:xfrm>
                    <a:prstGeom prst="rect">
                      <a:avLst/>
                    </a:prstGeom>
                  </pic:spPr>
                </pic:pic>
              </a:graphicData>
            </a:graphic>
          </wp:inline>
        </w:drawing>
      </w:r>
    </w:p>
    <w:p w14:paraId="124CD2B0" w14:textId="77777777" w:rsidR="00EB3A85" w:rsidRDefault="00EB3A85">
      <w:pPr>
        <w:pStyle w:val="BodyText"/>
        <w:rPr>
          <w:rFonts w:ascii="Times New Roman"/>
          <w:sz w:val="20"/>
        </w:rPr>
      </w:pPr>
    </w:p>
    <w:p w14:paraId="283B6CDA" w14:textId="77777777" w:rsidR="00EB3A85" w:rsidRDefault="00EB3A85">
      <w:pPr>
        <w:pStyle w:val="BodyText"/>
        <w:rPr>
          <w:rFonts w:ascii="Times New Roman"/>
          <w:sz w:val="20"/>
        </w:rPr>
      </w:pPr>
    </w:p>
    <w:p w14:paraId="0ACBA28B" w14:textId="77777777" w:rsidR="00EB3A85" w:rsidRDefault="00EB3A85">
      <w:pPr>
        <w:pStyle w:val="BodyText"/>
        <w:spacing w:before="7"/>
        <w:rPr>
          <w:rFonts w:ascii="Times New Roman"/>
          <w:sz w:val="16"/>
        </w:rPr>
      </w:pPr>
    </w:p>
    <w:p w14:paraId="41275C94" w14:textId="77777777" w:rsidR="00EB3A85" w:rsidRDefault="00DF417F">
      <w:pPr>
        <w:pStyle w:val="Heading1"/>
        <w:spacing w:before="85"/>
        <w:ind w:right="2375"/>
      </w:pPr>
      <w:r>
        <w:t>Wilburton Parish Council</w:t>
      </w:r>
    </w:p>
    <w:p w14:paraId="1E176871" w14:textId="77777777" w:rsidR="00EB3A85" w:rsidRDefault="00EB3A85">
      <w:pPr>
        <w:pStyle w:val="BodyText"/>
        <w:spacing w:before="7"/>
        <w:rPr>
          <w:b/>
          <w:sz w:val="65"/>
        </w:rPr>
      </w:pPr>
    </w:p>
    <w:p w14:paraId="030E8641" w14:textId="77777777" w:rsidR="00EB3A85" w:rsidRDefault="00DF417F">
      <w:pPr>
        <w:ind w:left="2367" w:right="2247"/>
        <w:jc w:val="center"/>
        <w:rPr>
          <w:b/>
          <w:sz w:val="40"/>
        </w:rPr>
      </w:pPr>
      <w:r>
        <w:rPr>
          <w:b/>
          <w:sz w:val="40"/>
          <w:u w:val="thick"/>
        </w:rPr>
        <w:t xml:space="preserve">Complaints Procedure </w:t>
      </w:r>
    </w:p>
    <w:p w14:paraId="5F411EDD" w14:textId="77777777" w:rsidR="00EB3A85" w:rsidRDefault="00EB3A85">
      <w:pPr>
        <w:pStyle w:val="BodyText"/>
        <w:rPr>
          <w:b/>
          <w:sz w:val="20"/>
        </w:rPr>
      </w:pPr>
    </w:p>
    <w:p w14:paraId="6049E76A" w14:textId="77777777" w:rsidR="00EB3A85" w:rsidRDefault="00EB3A85">
      <w:pPr>
        <w:pStyle w:val="BodyText"/>
        <w:spacing w:before="4"/>
        <w:rPr>
          <w:b/>
          <w:sz w:val="19"/>
        </w:rPr>
      </w:pPr>
    </w:p>
    <w:p w14:paraId="0E3FCA44" w14:textId="77777777" w:rsidR="00EB3A85" w:rsidRDefault="00DF417F">
      <w:pPr>
        <w:pStyle w:val="BodyText"/>
        <w:spacing w:before="93" w:line="283" w:lineRule="auto"/>
        <w:ind w:left="100" w:right="402"/>
      </w:pPr>
      <w:r>
        <w:t>The Parish Council is required to have a procedure in place for dealing with complaints about the administration of its affairs. The code of practice detailed below is aimed at those situations where a complaint has been made about the administration of the Council or about its procedures.</w:t>
      </w:r>
    </w:p>
    <w:p w14:paraId="403F56BD" w14:textId="77777777" w:rsidR="00EB3A85" w:rsidRDefault="00EB3A85">
      <w:pPr>
        <w:pStyle w:val="BodyText"/>
        <w:spacing w:before="8"/>
        <w:rPr>
          <w:sz w:val="34"/>
        </w:rPr>
      </w:pPr>
    </w:p>
    <w:p w14:paraId="58EF67CD" w14:textId="77777777" w:rsidR="00EB3A85" w:rsidRDefault="00DF417F">
      <w:pPr>
        <w:pStyle w:val="Heading2"/>
      </w:pPr>
      <w:r>
        <w:rPr>
          <w:color w:val="A8422A"/>
        </w:rPr>
        <w:t>Before the Meeting</w:t>
      </w:r>
    </w:p>
    <w:p w14:paraId="736E06D3" w14:textId="77777777" w:rsidR="00EB3A85" w:rsidRDefault="00EB3A85">
      <w:pPr>
        <w:pStyle w:val="BodyText"/>
        <w:spacing w:before="8"/>
        <w:rPr>
          <w:b/>
        </w:rPr>
      </w:pPr>
    </w:p>
    <w:p w14:paraId="5F08C74F" w14:textId="77777777" w:rsidR="00EB3A85" w:rsidRDefault="00DF417F">
      <w:pPr>
        <w:pStyle w:val="BodyText"/>
        <w:spacing w:line="280" w:lineRule="auto"/>
        <w:ind w:left="100" w:right="81"/>
      </w:pPr>
      <w:r>
        <w:t>If a complaint about the Council’s procedures or administration is notified orally to a Councillor or the Clerk, they should seek to satisfy the complaint fully. If that fails, the complainant should be asked to put the complaint in writing to the Clerk and be assured that it will be dealt with promptly after receipt.</w:t>
      </w:r>
    </w:p>
    <w:p w14:paraId="6ED308DF" w14:textId="77777777" w:rsidR="00EB3A85" w:rsidRDefault="00DF417F">
      <w:pPr>
        <w:pStyle w:val="BodyText"/>
        <w:spacing w:before="6" w:line="283" w:lineRule="auto"/>
        <w:ind w:left="100" w:right="196"/>
      </w:pPr>
      <w:r>
        <w:t>The Clerk shall acknowledge the receipt of the complaint and advise the complainant when the matter will be considered by the Council or by the committee established for the purposes of hearing complaints.</w:t>
      </w:r>
    </w:p>
    <w:p w14:paraId="310857C9" w14:textId="77777777" w:rsidR="00EB3A85" w:rsidRDefault="00DF417F">
      <w:pPr>
        <w:pStyle w:val="BodyText"/>
        <w:spacing w:before="148" w:line="288" w:lineRule="auto"/>
        <w:ind w:left="100" w:right="402"/>
      </w:pPr>
      <w:r>
        <w:t>The complainant shall be invited to attend the relevant meeting and bring with them such representative as they wish.</w:t>
      </w:r>
    </w:p>
    <w:p w14:paraId="281C8EC4" w14:textId="77777777" w:rsidR="00EB3A85" w:rsidRDefault="00DF417F">
      <w:pPr>
        <w:pStyle w:val="BodyText"/>
        <w:spacing w:before="144" w:line="283" w:lineRule="auto"/>
        <w:ind w:left="100" w:right="402"/>
      </w:pPr>
      <w:r>
        <w:t>7 clear working days prior to the meeting, the complainant shall provide the council with copies of any documentation or other evidence, which they wish to refer to at the meeting. The Council shall similarly provide the complainant with copies of any documentation upon which they wish to rely at the meeting.</w:t>
      </w:r>
    </w:p>
    <w:p w14:paraId="6A9DB963" w14:textId="77777777" w:rsidR="00EB3A85" w:rsidRDefault="00EB3A85">
      <w:pPr>
        <w:pStyle w:val="BodyText"/>
        <w:spacing w:before="8"/>
        <w:rPr>
          <w:sz w:val="34"/>
        </w:rPr>
      </w:pPr>
    </w:p>
    <w:p w14:paraId="3FDDF00B" w14:textId="77777777" w:rsidR="00EB3A85" w:rsidRDefault="00DF417F">
      <w:pPr>
        <w:pStyle w:val="Heading2"/>
      </w:pPr>
      <w:r>
        <w:rPr>
          <w:color w:val="A8422A"/>
        </w:rPr>
        <w:t>At the Meeting</w:t>
      </w:r>
    </w:p>
    <w:p w14:paraId="404EB11C" w14:textId="77777777" w:rsidR="00EB3A85" w:rsidRDefault="00EB3A85">
      <w:pPr>
        <w:pStyle w:val="BodyText"/>
        <w:spacing w:before="8"/>
        <w:rPr>
          <w:b/>
        </w:rPr>
      </w:pPr>
    </w:p>
    <w:p w14:paraId="25ED5438" w14:textId="77777777" w:rsidR="00EB3A85" w:rsidRDefault="00DF417F">
      <w:pPr>
        <w:pStyle w:val="BodyText"/>
        <w:spacing w:line="278" w:lineRule="auto"/>
        <w:ind w:left="100" w:right="413"/>
      </w:pPr>
      <w:r>
        <w:t>The Council shall consider whether the circumstances of the meeting warrant the exclusion of the public and the press. Any decision on a complaint shall be announced at</w:t>
      </w:r>
    </w:p>
    <w:p w14:paraId="1CC4A20A" w14:textId="77777777" w:rsidR="00EB3A85" w:rsidRDefault="00EB3A85">
      <w:pPr>
        <w:spacing w:line="278" w:lineRule="auto"/>
        <w:sectPr w:rsidR="00EB3A85">
          <w:footerReference w:type="default" r:id="rId8"/>
          <w:type w:val="continuous"/>
          <w:pgSz w:w="12240" w:h="16340"/>
          <w:pgMar w:top="1420" w:right="1340" w:bottom="1680" w:left="1340" w:header="720" w:footer="1488" w:gutter="0"/>
          <w:pgNumType w:start="1"/>
          <w:cols w:space="720"/>
        </w:sectPr>
      </w:pPr>
    </w:p>
    <w:p w14:paraId="3E892E3A" w14:textId="77777777" w:rsidR="00EB3A85" w:rsidRDefault="00DF417F">
      <w:pPr>
        <w:pStyle w:val="BodyText"/>
        <w:spacing w:before="69"/>
        <w:ind w:left="100"/>
      </w:pPr>
      <w:r>
        <w:lastRenderedPageBreak/>
        <w:t>the council meeting in public. The procedure will be as follows:</w:t>
      </w:r>
    </w:p>
    <w:p w14:paraId="2FBF43AF" w14:textId="77777777" w:rsidR="00EB3A85" w:rsidRDefault="00DF417F">
      <w:pPr>
        <w:pStyle w:val="ListParagraph"/>
        <w:numPr>
          <w:ilvl w:val="0"/>
          <w:numId w:val="1"/>
        </w:numPr>
        <w:tabs>
          <w:tab w:val="left" w:pos="1180"/>
          <w:tab w:val="left" w:pos="1181"/>
        </w:tabs>
        <w:spacing w:before="186"/>
        <w:rPr>
          <w:sz w:val="23"/>
        </w:rPr>
      </w:pPr>
      <w:r>
        <w:rPr>
          <w:sz w:val="23"/>
        </w:rPr>
        <w:t>Chairman to introduce</w:t>
      </w:r>
      <w:r>
        <w:rPr>
          <w:spacing w:val="-4"/>
          <w:sz w:val="23"/>
        </w:rPr>
        <w:t xml:space="preserve"> </w:t>
      </w:r>
      <w:r>
        <w:rPr>
          <w:sz w:val="23"/>
        </w:rPr>
        <w:t>everyone.</w:t>
      </w:r>
    </w:p>
    <w:p w14:paraId="57945788" w14:textId="77777777" w:rsidR="00EB3A85" w:rsidRDefault="00DF417F">
      <w:pPr>
        <w:pStyle w:val="ListParagraph"/>
        <w:numPr>
          <w:ilvl w:val="0"/>
          <w:numId w:val="1"/>
        </w:numPr>
        <w:tabs>
          <w:tab w:val="left" w:pos="1180"/>
          <w:tab w:val="left" w:pos="1181"/>
        </w:tabs>
        <w:rPr>
          <w:sz w:val="23"/>
        </w:rPr>
      </w:pPr>
      <w:r>
        <w:rPr>
          <w:sz w:val="23"/>
        </w:rPr>
        <w:t>Chairman to explain</w:t>
      </w:r>
      <w:r>
        <w:rPr>
          <w:spacing w:val="-4"/>
          <w:sz w:val="23"/>
        </w:rPr>
        <w:t xml:space="preserve"> </w:t>
      </w:r>
      <w:r>
        <w:rPr>
          <w:sz w:val="23"/>
        </w:rPr>
        <w:t>procedure.</w:t>
      </w:r>
    </w:p>
    <w:p w14:paraId="70EED6C4" w14:textId="77777777" w:rsidR="00EB3A85" w:rsidRDefault="00DF417F">
      <w:pPr>
        <w:pStyle w:val="ListParagraph"/>
        <w:numPr>
          <w:ilvl w:val="0"/>
          <w:numId w:val="1"/>
        </w:numPr>
        <w:tabs>
          <w:tab w:val="left" w:pos="1180"/>
          <w:tab w:val="left" w:pos="1181"/>
        </w:tabs>
        <w:spacing w:before="31"/>
        <w:rPr>
          <w:sz w:val="23"/>
        </w:rPr>
      </w:pPr>
      <w:r>
        <w:rPr>
          <w:sz w:val="23"/>
        </w:rPr>
        <w:t>Complainant (or representative) to outline grounds for</w:t>
      </w:r>
      <w:r>
        <w:rPr>
          <w:spacing w:val="-18"/>
          <w:sz w:val="23"/>
        </w:rPr>
        <w:t xml:space="preserve"> </w:t>
      </w:r>
      <w:r>
        <w:rPr>
          <w:sz w:val="23"/>
        </w:rPr>
        <w:t>complaint.</w:t>
      </w:r>
    </w:p>
    <w:p w14:paraId="15B21FA8" w14:textId="77777777" w:rsidR="00EB3A85" w:rsidRDefault="00DF417F">
      <w:pPr>
        <w:pStyle w:val="ListParagraph"/>
        <w:numPr>
          <w:ilvl w:val="0"/>
          <w:numId w:val="1"/>
        </w:numPr>
        <w:tabs>
          <w:tab w:val="left" w:pos="1180"/>
          <w:tab w:val="left" w:pos="1181"/>
        </w:tabs>
        <w:spacing w:before="35"/>
        <w:rPr>
          <w:sz w:val="23"/>
        </w:rPr>
      </w:pPr>
      <w:r>
        <w:rPr>
          <w:sz w:val="23"/>
        </w:rPr>
        <w:t>Members to ask any question of the</w:t>
      </w:r>
      <w:r>
        <w:rPr>
          <w:spacing w:val="-19"/>
          <w:sz w:val="23"/>
        </w:rPr>
        <w:t xml:space="preserve"> </w:t>
      </w:r>
      <w:r>
        <w:rPr>
          <w:sz w:val="23"/>
        </w:rPr>
        <w:t>complainant.</w:t>
      </w:r>
    </w:p>
    <w:p w14:paraId="6D752CA5" w14:textId="77777777" w:rsidR="00EB3A85" w:rsidRDefault="00DF417F">
      <w:pPr>
        <w:pStyle w:val="ListParagraph"/>
        <w:numPr>
          <w:ilvl w:val="0"/>
          <w:numId w:val="1"/>
        </w:numPr>
        <w:tabs>
          <w:tab w:val="left" w:pos="1180"/>
          <w:tab w:val="left" w:pos="1181"/>
        </w:tabs>
        <w:rPr>
          <w:sz w:val="23"/>
        </w:rPr>
      </w:pPr>
      <w:r>
        <w:rPr>
          <w:sz w:val="23"/>
        </w:rPr>
        <w:t>If relevant, Clerk or other proper officer to explain the council's</w:t>
      </w:r>
      <w:r>
        <w:rPr>
          <w:spacing w:val="-27"/>
          <w:sz w:val="23"/>
        </w:rPr>
        <w:t xml:space="preserve"> </w:t>
      </w:r>
      <w:r>
        <w:rPr>
          <w:sz w:val="23"/>
        </w:rPr>
        <w:t>position.</w:t>
      </w:r>
    </w:p>
    <w:p w14:paraId="433EB41F" w14:textId="77777777" w:rsidR="00EB3A85" w:rsidRDefault="00DF417F">
      <w:pPr>
        <w:pStyle w:val="ListParagraph"/>
        <w:numPr>
          <w:ilvl w:val="0"/>
          <w:numId w:val="1"/>
        </w:numPr>
        <w:tabs>
          <w:tab w:val="left" w:pos="1180"/>
          <w:tab w:val="left" w:pos="1181"/>
        </w:tabs>
        <w:rPr>
          <w:sz w:val="23"/>
        </w:rPr>
      </w:pPr>
      <w:r>
        <w:rPr>
          <w:sz w:val="23"/>
        </w:rPr>
        <w:t>Members to ask any question of the Clerk or other proper</w:t>
      </w:r>
      <w:r>
        <w:rPr>
          <w:spacing w:val="-23"/>
          <w:sz w:val="23"/>
        </w:rPr>
        <w:t xml:space="preserve"> </w:t>
      </w:r>
      <w:r>
        <w:rPr>
          <w:sz w:val="23"/>
        </w:rPr>
        <w:t>officer.</w:t>
      </w:r>
    </w:p>
    <w:p w14:paraId="5790DE9B" w14:textId="77777777" w:rsidR="00EB3A85" w:rsidRDefault="00DF417F">
      <w:pPr>
        <w:pStyle w:val="ListParagraph"/>
        <w:numPr>
          <w:ilvl w:val="0"/>
          <w:numId w:val="1"/>
        </w:numPr>
        <w:tabs>
          <w:tab w:val="left" w:pos="1180"/>
          <w:tab w:val="left" w:pos="1181"/>
        </w:tabs>
        <w:spacing w:before="31" w:line="283" w:lineRule="auto"/>
        <w:ind w:right="589"/>
        <w:rPr>
          <w:sz w:val="23"/>
        </w:rPr>
      </w:pPr>
      <w:r>
        <w:rPr>
          <w:sz w:val="23"/>
        </w:rPr>
        <w:t>Clerk or other proper officer and complainant to be offered opportunity of</w:t>
      </w:r>
      <w:r>
        <w:rPr>
          <w:spacing w:val="-41"/>
          <w:sz w:val="23"/>
        </w:rPr>
        <w:t xml:space="preserve"> </w:t>
      </w:r>
      <w:r>
        <w:rPr>
          <w:sz w:val="23"/>
        </w:rPr>
        <w:t>last word (in this order).</w:t>
      </w:r>
    </w:p>
    <w:p w14:paraId="6BB8B5E0" w14:textId="77777777" w:rsidR="00EB3A85" w:rsidRDefault="00DF417F">
      <w:pPr>
        <w:pStyle w:val="ListParagraph"/>
        <w:numPr>
          <w:ilvl w:val="0"/>
          <w:numId w:val="1"/>
        </w:numPr>
        <w:tabs>
          <w:tab w:val="left" w:pos="1180"/>
          <w:tab w:val="left" w:pos="1181"/>
        </w:tabs>
        <w:spacing w:before="0" w:line="266" w:lineRule="exact"/>
        <w:rPr>
          <w:sz w:val="23"/>
        </w:rPr>
      </w:pPr>
      <w:r>
        <w:rPr>
          <w:sz w:val="23"/>
        </w:rPr>
        <w:t>Clerk or other proper officer and complainant to be asked to leave room</w:t>
      </w:r>
      <w:r>
        <w:rPr>
          <w:spacing w:val="-23"/>
          <w:sz w:val="23"/>
        </w:rPr>
        <w:t xml:space="preserve"> </w:t>
      </w:r>
      <w:r>
        <w:rPr>
          <w:spacing w:val="-3"/>
          <w:sz w:val="23"/>
        </w:rPr>
        <w:t>while</w:t>
      </w:r>
    </w:p>
    <w:p w14:paraId="28263CDA" w14:textId="77777777" w:rsidR="00EB3A85" w:rsidRDefault="00DF417F">
      <w:pPr>
        <w:pStyle w:val="BodyText"/>
        <w:spacing w:before="45" w:line="283" w:lineRule="auto"/>
        <w:ind w:left="1181" w:right="240"/>
      </w:pPr>
      <w:r>
        <w:t>Members decide whether or not the grounds for the complaint have been made. (If a point of clarification is necessary, both parties to be invited back).</w:t>
      </w:r>
    </w:p>
    <w:p w14:paraId="5DF92F04" w14:textId="77777777" w:rsidR="00EB3A85" w:rsidRDefault="00DF417F">
      <w:pPr>
        <w:pStyle w:val="ListParagraph"/>
        <w:numPr>
          <w:ilvl w:val="0"/>
          <w:numId w:val="1"/>
        </w:numPr>
        <w:tabs>
          <w:tab w:val="left" w:pos="1180"/>
          <w:tab w:val="left" w:pos="1181"/>
        </w:tabs>
        <w:spacing w:before="0" w:line="266" w:lineRule="exact"/>
        <w:rPr>
          <w:sz w:val="23"/>
        </w:rPr>
      </w:pPr>
      <w:r>
        <w:rPr>
          <w:sz w:val="23"/>
        </w:rPr>
        <w:t>Clerk or other proper officer and complainant return to hear decision, or to</w:t>
      </w:r>
      <w:r>
        <w:rPr>
          <w:spacing w:val="-29"/>
          <w:sz w:val="23"/>
        </w:rPr>
        <w:t xml:space="preserve"> </w:t>
      </w:r>
      <w:r>
        <w:rPr>
          <w:sz w:val="23"/>
        </w:rPr>
        <w:t>be</w:t>
      </w:r>
    </w:p>
    <w:p w14:paraId="3B8D92A8" w14:textId="77777777" w:rsidR="00EB3A85" w:rsidRDefault="00DF417F">
      <w:pPr>
        <w:pStyle w:val="BodyText"/>
        <w:spacing w:before="51"/>
        <w:ind w:left="1181"/>
      </w:pPr>
      <w:r>
        <w:t>advised when decision will be made.</w:t>
      </w:r>
    </w:p>
    <w:p w14:paraId="41400794" w14:textId="77777777" w:rsidR="00EB3A85" w:rsidRDefault="00EB3A85">
      <w:pPr>
        <w:pStyle w:val="BodyText"/>
        <w:rPr>
          <w:sz w:val="26"/>
        </w:rPr>
      </w:pPr>
    </w:p>
    <w:p w14:paraId="506F9CB8" w14:textId="77777777" w:rsidR="00EB3A85" w:rsidRDefault="00EB3A85">
      <w:pPr>
        <w:pStyle w:val="BodyText"/>
        <w:rPr>
          <w:sz w:val="26"/>
        </w:rPr>
      </w:pPr>
    </w:p>
    <w:p w14:paraId="64DC2485" w14:textId="77777777" w:rsidR="00EB3A85" w:rsidRDefault="00DF417F">
      <w:pPr>
        <w:pStyle w:val="Heading2"/>
        <w:spacing w:before="214"/>
      </w:pPr>
      <w:r>
        <w:rPr>
          <w:color w:val="A8422A"/>
        </w:rPr>
        <w:t>After the Meeting</w:t>
      </w:r>
    </w:p>
    <w:p w14:paraId="6C71EECF" w14:textId="77777777" w:rsidR="00EB3A85" w:rsidRDefault="00DF417F">
      <w:pPr>
        <w:pStyle w:val="BodyText"/>
        <w:spacing w:before="268" w:line="283" w:lineRule="auto"/>
        <w:ind w:left="100" w:right="196"/>
      </w:pPr>
      <w:r>
        <w:t>Decision confirmed in writing within seven working days together with details of any action to be taken.</w:t>
      </w:r>
    </w:p>
    <w:p w14:paraId="69E37C00" w14:textId="77777777" w:rsidR="00EB3A85" w:rsidRDefault="00EB3A85">
      <w:pPr>
        <w:pStyle w:val="BodyText"/>
        <w:spacing w:before="1"/>
        <w:rPr>
          <w:sz w:val="35"/>
        </w:rPr>
      </w:pPr>
    </w:p>
    <w:p w14:paraId="5718EF21" w14:textId="77777777" w:rsidR="00EB3A85" w:rsidRDefault="00DF417F">
      <w:pPr>
        <w:pStyle w:val="Heading2"/>
        <w:spacing w:before="1"/>
      </w:pPr>
      <w:r>
        <w:rPr>
          <w:color w:val="A8422A"/>
        </w:rPr>
        <w:t>Complaints about Employees</w:t>
      </w:r>
    </w:p>
    <w:p w14:paraId="729AAABD" w14:textId="77777777" w:rsidR="00EB3A85" w:rsidRDefault="00DF417F">
      <w:pPr>
        <w:pStyle w:val="BodyText"/>
        <w:spacing w:before="267" w:line="283" w:lineRule="auto"/>
        <w:ind w:left="100"/>
      </w:pPr>
      <w:r>
        <w:t>Complaints about an employee of the council are dealt with as an employment matter. The complainant can be assured that the matter will be dealt with internally as such and appropriate action taken as required.</w:t>
      </w:r>
    </w:p>
    <w:p w14:paraId="32950820" w14:textId="77777777" w:rsidR="00EB3A85" w:rsidRDefault="00EB3A85">
      <w:pPr>
        <w:pStyle w:val="BodyText"/>
        <w:spacing w:before="8"/>
        <w:rPr>
          <w:sz w:val="34"/>
        </w:rPr>
      </w:pPr>
    </w:p>
    <w:p w14:paraId="1A658A05" w14:textId="77777777" w:rsidR="00EB3A85" w:rsidRDefault="00DF417F">
      <w:pPr>
        <w:pStyle w:val="Heading2"/>
        <w:spacing w:before="1"/>
      </w:pPr>
      <w:r>
        <w:rPr>
          <w:color w:val="A8422A"/>
        </w:rPr>
        <w:t>Complaints about Councillors</w:t>
      </w:r>
    </w:p>
    <w:p w14:paraId="446CA5DA" w14:textId="378F3F64" w:rsidR="00EB3A85" w:rsidRDefault="00DF417F">
      <w:pPr>
        <w:pStyle w:val="BodyText"/>
        <w:spacing w:before="267" w:line="283" w:lineRule="auto"/>
        <w:ind w:left="100" w:right="963"/>
        <w:jc w:val="both"/>
      </w:pPr>
      <w:r>
        <w:t>Complaints about a councillor are subject to the jurisdiction of the Standards Board. Complainants are advised to contact the appropriate body directly or the Monitoring Officer at East Cambridgeshire District Council for further information.</w:t>
      </w:r>
    </w:p>
    <w:p w14:paraId="0D7FC229" w14:textId="794868C5" w:rsidR="00CB599B" w:rsidRPr="00CB599B" w:rsidRDefault="00CB599B" w:rsidP="00CB599B"/>
    <w:p w14:paraId="69E85183" w14:textId="108C09DA" w:rsidR="00CB599B" w:rsidRPr="00CB599B" w:rsidRDefault="00CB599B" w:rsidP="00CB599B"/>
    <w:p w14:paraId="67629BF4" w14:textId="4D05BC7A" w:rsidR="00CB599B" w:rsidRPr="00CB599B" w:rsidRDefault="00CB599B" w:rsidP="00CB599B"/>
    <w:p w14:paraId="701C702E" w14:textId="0E088914" w:rsidR="00CB599B" w:rsidRPr="00CB599B" w:rsidRDefault="00CB599B" w:rsidP="00CB599B"/>
    <w:p w14:paraId="787F7B2F" w14:textId="4DA5BFBF" w:rsidR="00CB599B" w:rsidRPr="00CB599B" w:rsidRDefault="00CB599B" w:rsidP="00CB599B"/>
    <w:p w14:paraId="6AB9DE06" w14:textId="77876BA3" w:rsidR="00CB599B" w:rsidRPr="00CB599B" w:rsidRDefault="00CB599B" w:rsidP="00CB599B"/>
    <w:p w14:paraId="213935CB" w14:textId="2AD15DAD" w:rsidR="00CB599B" w:rsidRDefault="00CB599B" w:rsidP="00CB599B">
      <w:pPr>
        <w:rPr>
          <w:sz w:val="23"/>
          <w:szCs w:val="23"/>
        </w:rPr>
      </w:pPr>
    </w:p>
    <w:p w14:paraId="3D0380C7" w14:textId="567C1BC9" w:rsidR="00CB599B" w:rsidRDefault="00623876" w:rsidP="00623876">
      <w:pPr>
        <w:tabs>
          <w:tab w:val="left" w:pos="2580"/>
        </w:tabs>
        <w:jc w:val="both"/>
      </w:pPr>
      <w:r>
        <w:t xml:space="preserve">Adopted by Wilburton Parish Council: </w:t>
      </w:r>
      <w:r w:rsidR="004B412D">
        <w:t>2</w:t>
      </w:r>
      <w:r>
        <w:t xml:space="preserve"> Ma</w:t>
      </w:r>
      <w:r w:rsidR="004B412D">
        <w:t>rch</w:t>
      </w:r>
      <w:r>
        <w:t xml:space="preserve"> 20</w:t>
      </w:r>
      <w:r w:rsidR="004B412D">
        <w:t>22</w:t>
      </w:r>
    </w:p>
    <w:p w14:paraId="0CB12674" w14:textId="0302267B" w:rsidR="00623876" w:rsidRPr="00CB599B" w:rsidRDefault="00623876" w:rsidP="00623876">
      <w:pPr>
        <w:tabs>
          <w:tab w:val="left" w:pos="2580"/>
        </w:tabs>
        <w:jc w:val="both"/>
      </w:pPr>
      <w:r>
        <w:t>Review Date: M</w:t>
      </w:r>
      <w:r w:rsidR="004B412D">
        <w:t>arch</w:t>
      </w:r>
      <w:r>
        <w:t xml:space="preserve"> 202</w:t>
      </w:r>
      <w:r w:rsidR="004B412D">
        <w:t>4</w:t>
      </w:r>
    </w:p>
    <w:sectPr w:rsidR="00623876" w:rsidRPr="00CB599B">
      <w:pgSz w:w="12240" w:h="16340"/>
      <w:pgMar w:top="1400" w:right="1340" w:bottom="1680" w:left="1340" w:header="0" w:footer="14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F6D9B" w14:textId="77777777" w:rsidR="002170D0" w:rsidRDefault="002170D0">
      <w:r>
        <w:separator/>
      </w:r>
    </w:p>
  </w:endnote>
  <w:endnote w:type="continuationSeparator" w:id="0">
    <w:p w14:paraId="7C95A0FC" w14:textId="77777777" w:rsidR="002170D0" w:rsidRDefault="00217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73DF9" w14:textId="6122E2DA" w:rsidR="00EB3A85" w:rsidRDefault="00D327B9">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7457655C" wp14:editId="5E50E9B6">
              <wp:simplePos x="0" y="0"/>
              <wp:positionH relativeFrom="page">
                <wp:posOffset>3825875</wp:posOffset>
              </wp:positionH>
              <wp:positionV relativeFrom="page">
                <wp:posOffset>9291320</wp:posOffset>
              </wp:positionV>
              <wp:extent cx="121920" cy="165735"/>
              <wp:effectExtent l="0" t="4445" r="0"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878D3" w14:textId="77777777" w:rsidR="00EB3A85" w:rsidRDefault="00DF417F">
                          <w:pPr>
                            <w:spacing w:line="245" w:lineRule="exact"/>
                            <w:ind w:left="40"/>
                            <w:rPr>
                              <w:rFonts w:ascii="Calibri"/>
                            </w:rPr>
                          </w:pPr>
                          <w:r>
                            <w:fldChar w:fldCharType="begin"/>
                          </w:r>
                          <w:r>
                            <w:rPr>
                              <w:rFonts w:ascii="Calibri"/>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57655C" id="_x0000_t202" coordsize="21600,21600" o:spt="202" path="m,l,21600r21600,l21600,xe">
              <v:stroke joinstyle="miter"/>
              <v:path gradientshapeok="t" o:connecttype="rect"/>
            </v:shapetype>
            <v:shape id="Text Box 1" o:spid="_x0000_s1026" type="#_x0000_t202" style="position:absolute;margin-left:301.25pt;margin-top:731.6pt;width:9.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" filled="f" stroked="f">
              <v:textbox inset="0,0,0,0">
                <w:txbxContent>
                  <w:p w14:paraId="57D878D3" w14:textId="77777777" w:rsidR="00EB3A85" w:rsidRDefault="00DF417F">
                    <w:pPr>
                      <w:spacing w:line="245" w:lineRule="exact"/>
                      <w:ind w:left="40"/>
                      <w:rPr>
                        <w:rFonts w:ascii="Calibri"/>
                      </w:rPr>
                    </w:pPr>
                    <w:r>
                      <w:fldChar w:fldCharType="begin"/>
                    </w:r>
                    <w:r>
                      <w:rPr>
                        <w:rFonts w:ascii="Calibri"/>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70030" w14:textId="77777777" w:rsidR="002170D0" w:rsidRDefault="002170D0">
      <w:r>
        <w:separator/>
      </w:r>
    </w:p>
  </w:footnote>
  <w:footnote w:type="continuationSeparator" w:id="0">
    <w:p w14:paraId="17D7736F" w14:textId="77777777" w:rsidR="002170D0" w:rsidRDefault="002170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544822"/>
    <w:multiLevelType w:val="hybridMultilevel"/>
    <w:tmpl w:val="0664913E"/>
    <w:lvl w:ilvl="0" w:tplc="749E672A">
      <w:numFmt w:val="bullet"/>
      <w:lvlText w:val=""/>
      <w:lvlJc w:val="left"/>
      <w:pPr>
        <w:ind w:left="1181" w:hanging="360"/>
      </w:pPr>
      <w:rPr>
        <w:rFonts w:ascii="Symbol" w:eastAsia="Symbol" w:hAnsi="Symbol" w:cs="Symbol" w:hint="default"/>
        <w:w w:val="100"/>
        <w:sz w:val="23"/>
        <w:szCs w:val="23"/>
        <w:lang w:val="en-GB" w:eastAsia="en-GB" w:bidi="en-GB"/>
      </w:rPr>
    </w:lvl>
    <w:lvl w:ilvl="1" w:tplc="50903440">
      <w:numFmt w:val="bullet"/>
      <w:lvlText w:val="•"/>
      <w:lvlJc w:val="left"/>
      <w:pPr>
        <w:ind w:left="2018" w:hanging="360"/>
      </w:pPr>
      <w:rPr>
        <w:rFonts w:hint="default"/>
        <w:lang w:val="en-GB" w:eastAsia="en-GB" w:bidi="en-GB"/>
      </w:rPr>
    </w:lvl>
    <w:lvl w:ilvl="2" w:tplc="E90ACEF2">
      <w:numFmt w:val="bullet"/>
      <w:lvlText w:val="•"/>
      <w:lvlJc w:val="left"/>
      <w:pPr>
        <w:ind w:left="2856" w:hanging="360"/>
      </w:pPr>
      <w:rPr>
        <w:rFonts w:hint="default"/>
        <w:lang w:val="en-GB" w:eastAsia="en-GB" w:bidi="en-GB"/>
      </w:rPr>
    </w:lvl>
    <w:lvl w:ilvl="3" w:tplc="CB0E9786">
      <w:numFmt w:val="bullet"/>
      <w:lvlText w:val="•"/>
      <w:lvlJc w:val="left"/>
      <w:pPr>
        <w:ind w:left="3694" w:hanging="360"/>
      </w:pPr>
      <w:rPr>
        <w:rFonts w:hint="default"/>
        <w:lang w:val="en-GB" w:eastAsia="en-GB" w:bidi="en-GB"/>
      </w:rPr>
    </w:lvl>
    <w:lvl w:ilvl="4" w:tplc="64EE5E6A">
      <w:numFmt w:val="bullet"/>
      <w:lvlText w:val="•"/>
      <w:lvlJc w:val="left"/>
      <w:pPr>
        <w:ind w:left="4532" w:hanging="360"/>
      </w:pPr>
      <w:rPr>
        <w:rFonts w:hint="default"/>
        <w:lang w:val="en-GB" w:eastAsia="en-GB" w:bidi="en-GB"/>
      </w:rPr>
    </w:lvl>
    <w:lvl w:ilvl="5" w:tplc="9AC274BA">
      <w:numFmt w:val="bullet"/>
      <w:lvlText w:val="•"/>
      <w:lvlJc w:val="left"/>
      <w:pPr>
        <w:ind w:left="5370" w:hanging="360"/>
      </w:pPr>
      <w:rPr>
        <w:rFonts w:hint="default"/>
        <w:lang w:val="en-GB" w:eastAsia="en-GB" w:bidi="en-GB"/>
      </w:rPr>
    </w:lvl>
    <w:lvl w:ilvl="6" w:tplc="6E9A8A00">
      <w:numFmt w:val="bullet"/>
      <w:lvlText w:val="•"/>
      <w:lvlJc w:val="left"/>
      <w:pPr>
        <w:ind w:left="6208" w:hanging="360"/>
      </w:pPr>
      <w:rPr>
        <w:rFonts w:hint="default"/>
        <w:lang w:val="en-GB" w:eastAsia="en-GB" w:bidi="en-GB"/>
      </w:rPr>
    </w:lvl>
    <w:lvl w:ilvl="7" w:tplc="84AA00F8">
      <w:numFmt w:val="bullet"/>
      <w:lvlText w:val="•"/>
      <w:lvlJc w:val="left"/>
      <w:pPr>
        <w:ind w:left="7046" w:hanging="360"/>
      </w:pPr>
      <w:rPr>
        <w:rFonts w:hint="default"/>
        <w:lang w:val="en-GB" w:eastAsia="en-GB" w:bidi="en-GB"/>
      </w:rPr>
    </w:lvl>
    <w:lvl w:ilvl="8" w:tplc="8206A7F4">
      <w:numFmt w:val="bullet"/>
      <w:lvlText w:val="•"/>
      <w:lvlJc w:val="left"/>
      <w:pPr>
        <w:ind w:left="7884" w:hanging="360"/>
      </w:pPr>
      <w:rPr>
        <w:rFonts w:hint="default"/>
        <w:lang w:val="en-GB" w:eastAsia="en-GB" w:bidi="en-GB"/>
      </w:rPr>
    </w:lvl>
  </w:abstractNum>
  <w:num w:numId="1" w16cid:durableId="12085716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tjQyNDc3NzQCAiUdpeDU4uLM/DyQAsNaAL+CL58sAAAA"/>
  </w:docVars>
  <w:rsids>
    <w:rsidRoot w:val="00EB3A85"/>
    <w:rsid w:val="002170D0"/>
    <w:rsid w:val="004B412D"/>
    <w:rsid w:val="00623876"/>
    <w:rsid w:val="00CB599B"/>
    <w:rsid w:val="00D327B9"/>
    <w:rsid w:val="00DF417F"/>
    <w:rsid w:val="00EB3A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EEAAB"/>
  <w15:docId w15:val="{AF446A0F-FDE9-450E-9803-57233523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eastAsia="en-GB" w:bidi="en-GB"/>
    </w:rPr>
  </w:style>
  <w:style w:type="paragraph" w:styleId="Heading1">
    <w:name w:val="heading 1"/>
    <w:basedOn w:val="Normal"/>
    <w:uiPriority w:val="9"/>
    <w:qFormat/>
    <w:pPr>
      <w:ind w:left="2367" w:right="2247"/>
      <w:jc w:val="center"/>
      <w:outlineLvl w:val="0"/>
    </w:pPr>
    <w:rPr>
      <w:b/>
      <w:bCs/>
      <w:sz w:val="40"/>
      <w:szCs w:val="40"/>
    </w:rPr>
  </w:style>
  <w:style w:type="paragraph" w:styleId="Heading2">
    <w:name w:val="heading 2"/>
    <w:basedOn w:val="Normal"/>
    <w:uiPriority w:val="9"/>
    <w:unhideWhenUsed/>
    <w:qFormat/>
    <w:pPr>
      <w:ind w:left="100"/>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spacing w:before="30"/>
      <w:ind w:left="1181"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7</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Woodhurst Parish Council</vt:lpstr>
    </vt:vector>
  </TitlesOfParts>
  <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hurst Parish Council</dc:title>
  <dc:creator>Woodhurst Parish Clerk</dc:creator>
  <cp:lastModifiedBy>Rixon Zvauya</cp:lastModifiedBy>
  <cp:revision>2</cp:revision>
  <dcterms:created xsi:type="dcterms:W3CDTF">2022-10-27T16:12:00Z</dcterms:created>
  <dcterms:modified xsi:type="dcterms:W3CDTF">2022-10-2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4-09T00:00:00Z</vt:filetime>
  </property>
  <property fmtid="{D5CDD505-2E9C-101B-9397-08002B2CF9AE}" pid="3" name="Creator">
    <vt:lpwstr>Microsoft® Word 2010 Trial</vt:lpwstr>
  </property>
  <property fmtid="{D5CDD505-2E9C-101B-9397-08002B2CF9AE}" pid="4" name="LastSaved">
    <vt:filetime>2019-09-04T00:00:00Z</vt:filetime>
  </property>
</Properties>
</file>